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89F31" w14:textId="77777777" w:rsidR="00256972" w:rsidRDefault="008353BB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0E73ACAB">
          <v:roundrect id="テキスト ボックス 2" o:spid="_x0000_s1034" style="position:absolute;left:0;text-align:left;margin-left:-18.45pt;margin-top:-118.8pt;width:471pt;height:150.95pt;z-index:251658752;visibility:visible;mso-width-relative:margin;mso-height-relative:margin" arcsize="10923f" fillcolor="yellow" strokeweight=".5pt">
            <v:stroke joinstyle="miter"/>
            <v:textbox style="mso-next-textbox:#テキスト ボックス 2">
              <w:txbxContent>
                <w:p w14:paraId="7AFE2E0A" w14:textId="77777777" w:rsidR="00256972" w:rsidRPr="008C2BA4" w:rsidRDefault="00256972" w:rsidP="00D90CB7">
                  <w:pPr>
                    <w:spacing w:line="0" w:lineRule="atLeast"/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 </w:t>
                  </w:r>
                  <w:r w:rsidR="0001794C"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Please </w:t>
                  </w:r>
                  <w:r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refer to this sample </w:t>
                  </w:r>
                  <w:r w:rsidR="00C901B4"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>BEFORE</w:t>
                  </w:r>
                  <w:r w:rsidR="0001794C"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 filling out the form</w:t>
                  </w:r>
                  <w:r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>.</w:t>
                  </w:r>
                </w:p>
                <w:p w14:paraId="04393E62" w14:textId="77777777" w:rsidR="00D75A9E" w:rsidRPr="008C2BA4" w:rsidRDefault="007A5A49" w:rsidP="00D90CB7">
                  <w:pPr>
                    <w:spacing w:line="0" w:lineRule="atLeast"/>
                    <w:ind w:leftChars="100" w:left="490" w:hangingChars="100" w:hanging="280"/>
                    <w:rPr>
                      <w:rFonts w:ascii="Arial" w:hAnsi="Arial" w:cs="Arial"/>
                      <w:color w:val="000000" w:themeColor="text1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 xml:space="preserve">○ </w:t>
                  </w:r>
                  <w:r w:rsidR="00E82197" w:rsidRPr="008C2BA4">
                    <w:rPr>
                      <w:rFonts w:ascii="Arial" w:hAnsi="Arial" w:cs="Arial"/>
                      <w:color w:val="000000" w:themeColor="text1"/>
                      <w:sz w:val="28"/>
                      <w:szCs w:val="22"/>
                    </w:rPr>
                    <w:t>Make sure there are no errors with the letters and</w:t>
                  </w:r>
                  <w:r w:rsidR="00D75A9E" w:rsidRPr="008C2BA4">
                    <w:rPr>
                      <w:rFonts w:ascii="Arial" w:hAnsi="Arial" w:cs="Arial"/>
                      <w:color w:val="000000" w:themeColor="text1"/>
                      <w:sz w:val="28"/>
                      <w:szCs w:val="22"/>
                    </w:rPr>
                    <w:t xml:space="preserve"> contents.</w:t>
                  </w:r>
                </w:p>
                <w:p w14:paraId="231AD5BF" w14:textId="77777777" w:rsidR="00B77BD2" w:rsidRPr="008C2BA4" w:rsidRDefault="007A5A49" w:rsidP="00D90CB7">
                  <w:pPr>
                    <w:spacing w:line="0" w:lineRule="atLeast"/>
                    <w:ind w:leftChars="100" w:left="490" w:hangingChars="100" w:hanging="280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 xml:space="preserve">○ 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Fill out the form by type </w:t>
                  </w:r>
                  <w:r w:rsidR="0001794C" w:rsidRPr="008C2BA4">
                    <w:rPr>
                      <w:rFonts w:ascii="Arial" w:hAnsi="Arial" w:cs="Arial"/>
                      <w:sz w:val="28"/>
                      <w:szCs w:val="22"/>
                    </w:rPr>
                    <w:t>(No handwriting accepted)</w:t>
                  </w:r>
                </w:p>
                <w:p w14:paraId="5786D74D" w14:textId="77777777" w:rsidR="00256972" w:rsidRPr="008C2BA4" w:rsidRDefault="007A5A49" w:rsidP="008C2BA4">
                  <w:pPr>
                    <w:spacing w:line="0" w:lineRule="atLeast"/>
                    <w:ind w:leftChars="100" w:left="350" w:hangingChars="50" w:hanging="140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 xml:space="preserve">○ 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Thesis title must be the same as written on the 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>“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>Application Form for Degree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>.”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 </w:t>
                  </w:r>
                  <w:r w:rsidR="00FE6741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Submission cannot be accepted if there 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>are any differences between the</w:t>
                  </w:r>
                  <w:r w:rsidR="00FE6741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 titles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 of both forms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>.</w:t>
                  </w:r>
                </w:p>
                <w:p w14:paraId="6AFE99C9" w14:textId="77777777" w:rsidR="00894849" w:rsidRPr="008C2BA4" w:rsidRDefault="00894849" w:rsidP="008C2BA4">
                  <w:pPr>
                    <w:spacing w:line="0" w:lineRule="atLeast"/>
                    <w:ind w:leftChars="100" w:left="350" w:hangingChars="50" w:hanging="140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>○ Insert this cover on the first page of the thesis (This form should come on the very top of the thesis.)</w:t>
                  </w:r>
                </w:p>
              </w:txbxContent>
            </v:textbox>
          </v:roundrect>
        </w:pict>
      </w:r>
    </w:p>
    <w:p w14:paraId="789FD312" w14:textId="77777777" w:rsidR="00256972" w:rsidRPr="00471DAE" w:rsidRDefault="00256972" w:rsidP="00256972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EIJI UNIVERSITY</w:t>
      </w:r>
    </w:p>
    <w:p w14:paraId="26714331" w14:textId="77777777" w:rsidR="00256972" w:rsidRPr="00471DAE" w:rsidRDefault="00256972" w:rsidP="00256972">
      <w:pPr>
        <w:jc w:val="center"/>
        <w:rPr>
          <w:rFonts w:ascii="Arial" w:hAnsi="Arial" w:cs="Arial"/>
          <w:sz w:val="40"/>
          <w:szCs w:val="40"/>
        </w:rPr>
      </w:pPr>
      <w:r w:rsidRPr="00471DAE">
        <w:rPr>
          <w:rFonts w:ascii="Arial" w:hAnsi="Arial" w:cs="Arial"/>
          <w:sz w:val="40"/>
          <w:szCs w:val="40"/>
        </w:rPr>
        <w:t>Graduate School of Science and Technology</w:t>
      </w:r>
    </w:p>
    <w:p w14:paraId="622B66C5" w14:textId="77777777" w:rsidR="00256972" w:rsidRPr="00471DAE" w:rsidRDefault="00073A90" w:rsidP="0025697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AY 20</w:t>
      </w:r>
      <w:r>
        <w:rPr>
          <w:rFonts w:ascii="Arial" w:hAnsi="Arial" w:cs="Arial" w:hint="eastAsia"/>
          <w:sz w:val="44"/>
          <w:szCs w:val="44"/>
        </w:rPr>
        <w:t>X</w:t>
      </w:r>
      <w:r w:rsidR="003E0657">
        <w:rPr>
          <w:rFonts w:ascii="Arial" w:hAnsi="Arial" w:cs="Arial" w:hint="eastAsia"/>
          <w:sz w:val="44"/>
          <w:szCs w:val="44"/>
        </w:rPr>
        <w:t>X</w:t>
      </w:r>
    </w:p>
    <w:p w14:paraId="361287B5" w14:textId="77777777" w:rsidR="00256972" w:rsidRPr="00471DAE" w:rsidRDefault="008353BB" w:rsidP="0025697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noProof/>
          <w:sz w:val="44"/>
          <w:szCs w:val="44"/>
        </w:rPr>
        <w:pict w14:anchorId="06B3D273">
          <v:shapetype id="_x0000_t61" coordsize="21600,21600" o:spt="61" adj="1350,25920" path="m,l0@8@12@24,0@9,,21600@6,21600@15@27@7,21600,21600,21600,21600@9@18@30,21600@8,21600,0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/>
            <v:handles>
              <v:h position="#0,#1"/>
            </v:handles>
          </v:shapetype>
          <v:shape id="_x0000_s1036" type="#_x0000_t61" style="position:absolute;left:0;text-align:left;margin-left:297.55pt;margin-top:19.55pt;width:163.25pt;height:24.05pt;z-index:251660800;visibility:visible;mso-width-relative:margin;mso-height-relative:margin" adj="2501,-28291" fillcolor="yellow">
            <v:textbox style="mso-next-textbox:#_x0000_s1036;mso-fit-shape-to-text:t">
              <w:txbxContent>
                <w:p w14:paraId="7B7A96F9" w14:textId="77777777" w:rsidR="00256972" w:rsidRPr="008C2BA4" w:rsidRDefault="00256972" w:rsidP="008E3A41">
                  <w:pPr>
                    <w:snapToGrid w:val="0"/>
                    <w:rPr>
                      <w:rFonts w:ascii="Arial" w:eastAsia="HGSｺﾞｼｯｸE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D</w:t>
                  </w:r>
                  <w:r w:rsidR="00073A90"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O NOT chang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e</w:t>
                  </w:r>
                  <w:r w:rsidR="00073A90"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 xml:space="preserve"> here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.</w:t>
                  </w:r>
                </w:p>
              </w:txbxContent>
            </v:textbox>
          </v:shape>
        </w:pict>
      </w:r>
      <w:r w:rsidR="00256972" w:rsidRPr="00471DAE">
        <w:rPr>
          <w:rFonts w:ascii="Arial" w:hAnsi="Arial" w:cs="Arial"/>
          <w:sz w:val="44"/>
          <w:szCs w:val="44"/>
        </w:rPr>
        <w:t>Master’s Thesis</w:t>
      </w:r>
    </w:p>
    <w:p w14:paraId="7FECF30E" w14:textId="77777777" w:rsidR="00256972" w:rsidRDefault="00256972" w:rsidP="00256972">
      <w:pPr>
        <w:rPr>
          <w:sz w:val="32"/>
          <w:szCs w:val="32"/>
        </w:rPr>
      </w:pPr>
    </w:p>
    <w:p w14:paraId="40356B27" w14:textId="77777777" w:rsidR="00256972" w:rsidRDefault="008353BB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3B9D2D57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25.2pt;margin-top:9pt;width:393pt;height:117pt;z-index:251655680">
            <v:textbox inset="5.85pt,.7pt,5.85pt,.7pt">
              <w:txbxContent>
                <w:p w14:paraId="4FDB3748" w14:textId="77777777" w:rsidR="00256972" w:rsidRDefault="00256972" w:rsidP="00256972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Title</w:t>
                  </w: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：</w:t>
                  </w:r>
                </w:p>
                <w:p w14:paraId="27E49209" w14:textId="77777777" w:rsidR="00704C14" w:rsidRPr="007A5A49" w:rsidRDefault="00256972" w:rsidP="00704C14">
                  <w:pPr>
                    <w:spacing w:line="400" w:lineRule="exact"/>
                    <w:jc w:val="center"/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</w:pP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Analysis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of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Water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Vapor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Solubility</w:t>
                  </w:r>
                  <w:r w:rsidR="00704C14"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in Various</w:t>
                  </w:r>
                  <w:r w:rsidR="0001794C"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Polymers</w:t>
                  </w:r>
                </w:p>
                <w:p w14:paraId="06C324B0" w14:textId="77777777" w:rsidR="00256972" w:rsidRPr="007A5A49" w:rsidRDefault="00704C14" w:rsidP="00704C14">
                  <w:pPr>
                    <w:spacing w:line="400" w:lineRule="exact"/>
                    <w:jc w:val="center"/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</w:pPr>
                  <w:r w:rsidRPr="007A5A49">
                    <w:rPr>
                      <w:rFonts w:ascii="游明朝" w:eastAsia="游明朝" w:hAnsi="游明朝"/>
                      <w:color w:val="0000FF"/>
                      <w:spacing w:val="-4"/>
                      <w:sz w:val="30"/>
                      <w:szCs w:val="30"/>
                    </w:rPr>
                    <w:t>–</w:t>
                  </w:r>
                  <w:r w:rsidRPr="007A5A49">
                    <w:rPr>
                      <w:rFonts w:ascii="游明朝" w:eastAsia="游明朝" w:hAnsi="游明朝" w:hint="eastAsia"/>
                      <w:color w:val="0000FF"/>
                      <w:spacing w:val="-4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The Effect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of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Adamantane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Group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游明朝" w:eastAsia="游明朝" w:hAnsi="游明朝"/>
                      <w:color w:val="0000FF"/>
                      <w:spacing w:val="-4"/>
                      <w:sz w:val="30"/>
                      <w:szCs w:val="30"/>
                    </w:rPr>
                    <w:t>–</w:t>
                  </w:r>
                </w:p>
              </w:txbxContent>
            </v:textbox>
          </v:shape>
        </w:pict>
      </w:r>
    </w:p>
    <w:p w14:paraId="5C5C95CD" w14:textId="77777777" w:rsidR="00256972" w:rsidRPr="00C63C2C" w:rsidRDefault="00256972" w:rsidP="00256972">
      <w:pPr>
        <w:rPr>
          <w:sz w:val="32"/>
          <w:szCs w:val="32"/>
        </w:rPr>
      </w:pPr>
    </w:p>
    <w:p w14:paraId="66EBC31F" w14:textId="77777777" w:rsidR="00256972" w:rsidRPr="00C63C2C" w:rsidRDefault="008353BB" w:rsidP="00256972">
      <w:pPr>
        <w:rPr>
          <w:sz w:val="32"/>
          <w:szCs w:val="32"/>
        </w:rPr>
      </w:pPr>
      <w:r>
        <w:rPr>
          <w:noProof/>
        </w:rPr>
        <w:pict w14:anchorId="17E138DA">
          <v:shape id="_x0000_s1040" type="#_x0000_t61" style="position:absolute;left:0;text-align:left;margin-left:-33.75pt;margin-top:43.95pt;width:220.8pt;height:50.15pt;z-index:251662848;visibility:visible;mso-width-relative:margin;mso-height-relative:margin" adj="13598,-17619" fillcolor="yellow">
            <v:textbox style="mso-next-textbox:#_x0000_s1040;mso-fit-shape-to-text:t">
              <w:txbxContent>
                <w:p w14:paraId="7F765B80" w14:textId="77777777" w:rsidR="0001794C" w:rsidRPr="008C2BA4" w:rsidRDefault="0001794C" w:rsidP="008C2BA4">
                  <w:pPr>
                    <w:snapToGrid w:val="0"/>
                    <w:spacing w:line="0" w:lineRule="atLeast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hAnsi="Arial" w:cs="Arial"/>
                      <w:sz w:val="28"/>
                      <w:szCs w:val="22"/>
                    </w:rPr>
                    <w:t>Use dashes if there is a subtitle.</w:t>
                  </w:r>
                </w:p>
                <w:p w14:paraId="7AA12B0B" w14:textId="77777777" w:rsidR="00256972" w:rsidRPr="008C2BA4" w:rsidRDefault="0001794C" w:rsidP="008C2BA4">
                  <w:pPr>
                    <w:spacing w:line="0" w:lineRule="atLeast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hAnsi="Arial" w:cs="Arial"/>
                      <w:sz w:val="28"/>
                      <w:szCs w:val="22"/>
                    </w:rPr>
                    <w:t>Do not use tilde “~.”</w:t>
                  </w:r>
                </w:p>
              </w:txbxContent>
            </v:textbox>
          </v:shape>
        </w:pict>
      </w:r>
    </w:p>
    <w:p w14:paraId="7DA95A71" w14:textId="77777777" w:rsidR="00256972" w:rsidRPr="00C63C2C" w:rsidRDefault="008353BB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364EB94B">
          <v:shape id="_x0000_s1038" type="#_x0000_t61" style="position:absolute;left:0;text-align:left;margin-left:208.8pt;margin-top:7.95pt;width:252pt;height:56.25pt;z-index:251661824;visibility:visible;mso-width-relative:margin;mso-height-relative:margin" adj="1226,29280" fillcolor="yellow">
            <v:textbox style="mso-fit-shape-to-text:t">
              <w:txbxContent>
                <w:p w14:paraId="73D0A43E" w14:textId="77777777" w:rsidR="00704C14" w:rsidRPr="008C2BA4" w:rsidRDefault="00704C14" w:rsidP="008E3A41">
                  <w:pPr>
                    <w:snapToGrid w:val="0"/>
                    <w:jc w:val="left"/>
                    <w:rPr>
                      <w:rFonts w:ascii="Arial" w:eastAsia="HGSｺﾞｼｯｸE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Type your</w:t>
                  </w:r>
                  <w:r w:rsidR="00256972"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 xml:space="preserve"> supervisor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’s full name</w:t>
                  </w:r>
                  <w:r w:rsidR="00C901B4"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.</w:t>
                  </w:r>
                </w:p>
                <w:p w14:paraId="2639C148" w14:textId="77777777" w:rsidR="00256972" w:rsidRPr="008C2BA4" w:rsidRDefault="00256972" w:rsidP="008E3A41">
                  <w:pPr>
                    <w:snapToGrid w:val="0"/>
                    <w:jc w:val="left"/>
                    <w:rPr>
                      <w:rFonts w:ascii="Arial" w:eastAsia="HGSｺﾞｼｯｸE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 xml:space="preserve">DO NOT write his/her title such as 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“</w:t>
                  </w: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>Professor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”</w:t>
                  </w: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 xml:space="preserve"> or 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“</w:t>
                  </w: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>Associate Professor.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”</w:t>
                  </w:r>
                </w:p>
              </w:txbxContent>
            </v:textbox>
          </v:shape>
        </w:pict>
      </w:r>
    </w:p>
    <w:p w14:paraId="64FFAD9D" w14:textId="77777777" w:rsidR="00256972" w:rsidRPr="00C63C2C" w:rsidRDefault="00256972" w:rsidP="00256972">
      <w:pPr>
        <w:rPr>
          <w:sz w:val="32"/>
          <w:szCs w:val="32"/>
        </w:rPr>
      </w:pPr>
    </w:p>
    <w:p w14:paraId="3FB456F2" w14:textId="77777777" w:rsidR="00256972" w:rsidRPr="00C63C2C" w:rsidRDefault="008353BB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052751A2">
          <v:shape id="_x0000_s1032" type="#_x0000_t202" style="position:absolute;left:0;text-align:left;margin-left:25.2pt;margin-top:0;width:393pt;height:36pt;z-index:251656704">
            <v:textbox inset="5.85pt,.7pt,5.85pt,.7pt">
              <w:txbxContent>
                <w:p w14:paraId="1766EFA0" w14:textId="77777777" w:rsidR="00256972" w:rsidRPr="00541062" w:rsidRDefault="00256972" w:rsidP="00256972">
                  <w:pPr>
                    <w:rPr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Supervisor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  <w:r w:rsidRPr="00704C14">
                    <w:rPr>
                      <w:rFonts w:ascii="Arial" w:hAnsi="Arial" w:cs="Arial"/>
                      <w:color w:val="0000FF"/>
                      <w:sz w:val="32"/>
                      <w:szCs w:val="32"/>
                    </w:rPr>
                    <w:t>Suruga Ichiro</w:t>
                  </w:r>
                </w:p>
              </w:txbxContent>
            </v:textbox>
          </v:shape>
        </w:pict>
      </w:r>
    </w:p>
    <w:p w14:paraId="047865DF" w14:textId="77777777" w:rsidR="00256972" w:rsidRPr="00C63C2C" w:rsidRDefault="00256972" w:rsidP="00256972">
      <w:pPr>
        <w:rPr>
          <w:sz w:val="32"/>
          <w:szCs w:val="32"/>
        </w:rPr>
      </w:pPr>
    </w:p>
    <w:p w14:paraId="19E8DB54" w14:textId="77777777" w:rsidR="00256972" w:rsidRPr="00C63C2C" w:rsidRDefault="008353BB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50737018">
          <v:shape id="_x0000_s1033" type="#_x0000_t202" style="position:absolute;left:0;text-align:left;margin-left:25.2pt;margin-top:0;width:393pt;height:99pt;z-index:251657728">
            <v:textbox style="mso-next-textbox:#_x0000_s1033" inset="5.85pt,.7pt,5.85pt,.7pt">
              <w:txbxContent>
                <w:p w14:paraId="1C1DFAF1" w14:textId="77777777" w:rsidR="00256972" w:rsidRPr="00471DAE" w:rsidRDefault="00256972" w:rsidP="00256972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Architecture</w:t>
                  </w:r>
                  <w:r w:rsidR="00683ECE">
                    <w:rPr>
                      <w:rFonts w:ascii="Arial" w:hAnsi="Arial" w:cs="Arial"/>
                      <w:sz w:val="32"/>
                      <w:szCs w:val="32"/>
                    </w:rPr>
                    <w:t xml:space="preserve"> and Urbanism</w:t>
                  </w: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 xml:space="preserve"> Program</w:t>
                  </w:r>
                </w:p>
                <w:p w14:paraId="4530B7B5" w14:textId="77777777" w:rsidR="00256972" w:rsidRPr="00704C14" w:rsidRDefault="00256972" w:rsidP="00256972">
                  <w:pPr>
                    <w:rPr>
                      <w:rFonts w:ascii="Arial" w:hAnsi="Arial" w:cs="Arial"/>
                      <w:sz w:val="30"/>
                      <w:szCs w:val="30"/>
                    </w:rPr>
                  </w:pPr>
                  <w:r w:rsidRPr="00704C14">
                    <w:rPr>
                      <w:rFonts w:ascii="Arial" w:hAnsi="Arial" w:cs="Arial"/>
                      <w:sz w:val="30"/>
                      <w:szCs w:val="30"/>
                    </w:rPr>
                    <w:t>International Program in Architecture and Urban Design</w:t>
                  </w:r>
                </w:p>
                <w:p w14:paraId="79047185" w14:textId="77777777" w:rsidR="00256972" w:rsidRPr="00541062" w:rsidRDefault="00256972" w:rsidP="00256972">
                  <w:pPr>
                    <w:rPr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Name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  <w:r w:rsidR="00801581" w:rsidRPr="00704C14">
                    <w:rPr>
                      <w:rFonts w:ascii="Arial" w:hAnsi="Arial" w:cs="Arial"/>
                      <w:color w:val="0000FF"/>
                      <w:sz w:val="32"/>
                      <w:szCs w:val="32"/>
                    </w:rPr>
                    <w:t>M</w:t>
                  </w:r>
                  <w:r w:rsidR="0030541E">
                    <w:rPr>
                      <w:rFonts w:ascii="Arial" w:hAnsi="Arial" w:cs="Arial"/>
                      <w:color w:val="0000FF"/>
                      <w:sz w:val="32"/>
                      <w:szCs w:val="32"/>
                    </w:rPr>
                    <w:t>eiji Taro</w:t>
                  </w:r>
                </w:p>
              </w:txbxContent>
            </v:textbox>
          </v:shape>
        </w:pict>
      </w:r>
    </w:p>
    <w:p w14:paraId="1532EBA7" w14:textId="77777777" w:rsidR="00256972" w:rsidRPr="00C63C2C" w:rsidRDefault="00256972" w:rsidP="00256972">
      <w:pPr>
        <w:rPr>
          <w:sz w:val="32"/>
          <w:szCs w:val="32"/>
        </w:rPr>
      </w:pPr>
    </w:p>
    <w:p w14:paraId="5D8719BE" w14:textId="77777777" w:rsidR="00256972" w:rsidRPr="00C63C2C" w:rsidRDefault="00256972" w:rsidP="00256972">
      <w:pPr>
        <w:rPr>
          <w:sz w:val="32"/>
          <w:szCs w:val="32"/>
        </w:rPr>
      </w:pPr>
    </w:p>
    <w:p w14:paraId="22F37115" w14:textId="77777777" w:rsidR="009163EA" w:rsidRDefault="009163EA" w:rsidP="008500BB">
      <w:pPr>
        <w:jc w:val="center"/>
        <w:rPr>
          <w:rFonts w:ascii="Arial" w:hAnsi="Arial" w:cs="Arial"/>
          <w:sz w:val="18"/>
          <w:szCs w:val="18"/>
        </w:rPr>
      </w:pPr>
    </w:p>
    <w:p w14:paraId="7045EB0C" w14:textId="77777777" w:rsidR="009163EA" w:rsidRDefault="009163EA" w:rsidP="008500BB">
      <w:pPr>
        <w:jc w:val="center"/>
        <w:rPr>
          <w:rFonts w:ascii="Arial" w:hAnsi="Arial" w:cs="Arial"/>
          <w:sz w:val="18"/>
          <w:szCs w:val="18"/>
        </w:rPr>
      </w:pPr>
    </w:p>
    <w:p w14:paraId="455722F2" w14:textId="77777777" w:rsidR="008500BB" w:rsidRPr="00471DAE" w:rsidRDefault="008500BB" w:rsidP="008500BB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EIJI UNIVERSITY</w:t>
      </w:r>
    </w:p>
    <w:p w14:paraId="3AE473DC" w14:textId="77777777" w:rsidR="008500BB" w:rsidRPr="00471DAE" w:rsidRDefault="008500BB" w:rsidP="008500BB">
      <w:pPr>
        <w:jc w:val="center"/>
        <w:rPr>
          <w:rFonts w:ascii="Arial" w:hAnsi="Arial" w:cs="Arial"/>
          <w:sz w:val="40"/>
          <w:szCs w:val="40"/>
        </w:rPr>
      </w:pPr>
      <w:r w:rsidRPr="00471DAE">
        <w:rPr>
          <w:rFonts w:ascii="Arial" w:hAnsi="Arial" w:cs="Arial"/>
          <w:sz w:val="40"/>
          <w:szCs w:val="40"/>
        </w:rPr>
        <w:t>Graduate School of Science and Technology</w:t>
      </w:r>
    </w:p>
    <w:p w14:paraId="693D7F82" w14:textId="49949076" w:rsidR="008500BB" w:rsidRPr="00471DAE" w:rsidRDefault="008008BD" w:rsidP="0054106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AY 202</w:t>
      </w:r>
      <w:r w:rsidR="008353BB">
        <w:rPr>
          <w:rFonts w:ascii="Arial" w:hAnsi="Arial" w:cs="Arial" w:hint="eastAsia"/>
          <w:sz w:val="44"/>
          <w:szCs w:val="44"/>
        </w:rPr>
        <w:t>6</w:t>
      </w:r>
    </w:p>
    <w:p w14:paraId="77518E17" w14:textId="77777777" w:rsidR="00541062" w:rsidRPr="00471DAE" w:rsidRDefault="008500BB" w:rsidP="00541062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aster’s Thesis</w:t>
      </w:r>
    </w:p>
    <w:p w14:paraId="0EC50FD4" w14:textId="77777777" w:rsidR="00541062" w:rsidRDefault="00541062">
      <w:pPr>
        <w:rPr>
          <w:sz w:val="32"/>
          <w:szCs w:val="32"/>
        </w:rPr>
      </w:pPr>
    </w:p>
    <w:p w14:paraId="38FCFB14" w14:textId="77777777" w:rsidR="00C63C2C" w:rsidRDefault="008353BB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77A0240E">
          <v:shape id="_x0000_s1028" type="#_x0000_t202" style="position:absolute;left:0;text-align:left;margin-left:25.2pt;margin-top:9pt;width:393pt;height:117pt;z-index:251652608">
            <v:textbox inset="5.85pt,.7pt,5.85pt,.7pt">
              <w:txbxContent>
                <w:p w14:paraId="70895AC6" w14:textId="4CE60B27" w:rsidR="00B9676B" w:rsidRPr="00471DAE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Title</w:t>
                  </w:r>
                  <w:r w:rsidR="00B9676B" w:rsidRPr="00471DAE">
                    <w:rPr>
                      <w:rFonts w:ascii="Arial" w:hAnsi="Arial" w:cs="Arial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5C38F78B" w14:textId="77777777" w:rsidR="00C63C2C" w:rsidRPr="00C63C2C" w:rsidRDefault="00C63C2C" w:rsidP="00C63C2C">
      <w:pPr>
        <w:rPr>
          <w:sz w:val="32"/>
          <w:szCs w:val="32"/>
        </w:rPr>
      </w:pPr>
    </w:p>
    <w:p w14:paraId="107D8211" w14:textId="77777777" w:rsidR="00C63C2C" w:rsidRPr="00C63C2C" w:rsidRDefault="00C63C2C" w:rsidP="00C63C2C">
      <w:pPr>
        <w:rPr>
          <w:sz w:val="32"/>
          <w:szCs w:val="32"/>
        </w:rPr>
      </w:pPr>
    </w:p>
    <w:p w14:paraId="39F36F3D" w14:textId="77777777" w:rsidR="00C63C2C" w:rsidRPr="00C63C2C" w:rsidRDefault="00C63C2C" w:rsidP="00C63C2C">
      <w:pPr>
        <w:rPr>
          <w:sz w:val="32"/>
          <w:szCs w:val="32"/>
        </w:rPr>
      </w:pPr>
    </w:p>
    <w:p w14:paraId="4AFF3F51" w14:textId="77777777" w:rsidR="00C63C2C" w:rsidRPr="00C63C2C" w:rsidRDefault="00C63C2C" w:rsidP="00C63C2C">
      <w:pPr>
        <w:rPr>
          <w:sz w:val="32"/>
          <w:szCs w:val="32"/>
        </w:rPr>
      </w:pPr>
    </w:p>
    <w:p w14:paraId="3D2CDD31" w14:textId="77777777" w:rsidR="00C63C2C" w:rsidRPr="00C63C2C" w:rsidRDefault="008353BB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55941709">
          <v:shape id="_x0000_s1029" type="#_x0000_t202" style="position:absolute;left:0;text-align:left;margin-left:25.2pt;margin-top:0;width:393pt;height:36pt;z-index:251653632">
            <v:textbox inset="5.85pt,.7pt,5.85pt,.7pt">
              <w:txbxContent>
                <w:p w14:paraId="3564928E" w14:textId="794CEBBC" w:rsidR="00B9676B" w:rsidRPr="007A5A49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Supervisor</w:t>
                  </w:r>
                  <w:r w:rsidR="00B9676B"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7D2E87AD" w14:textId="77777777" w:rsidR="00C63C2C" w:rsidRPr="00C63C2C" w:rsidRDefault="00C63C2C" w:rsidP="00C63C2C">
      <w:pPr>
        <w:rPr>
          <w:sz w:val="32"/>
          <w:szCs w:val="32"/>
        </w:rPr>
      </w:pPr>
    </w:p>
    <w:p w14:paraId="7D17E0BE" w14:textId="77777777" w:rsidR="00C63C2C" w:rsidRPr="00C63C2C" w:rsidRDefault="008353BB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2D44881E">
          <v:shape id="_x0000_s1030" type="#_x0000_t202" style="position:absolute;left:0;text-align:left;margin-left:25.2pt;margin-top:0;width:393pt;height:99pt;z-index:251654656">
            <v:textbox inset="5.85pt,.7pt,5.85pt,.7pt">
              <w:txbxContent>
                <w:p w14:paraId="1F43FC21" w14:textId="77777777" w:rsidR="00B9676B" w:rsidRPr="00471DAE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 xml:space="preserve">Architecture </w:t>
                  </w:r>
                  <w:r w:rsidR="00683ECE">
                    <w:rPr>
                      <w:rFonts w:ascii="Arial" w:hAnsi="Arial" w:cs="Arial"/>
                      <w:sz w:val="32"/>
                      <w:szCs w:val="32"/>
                    </w:rPr>
                    <w:t xml:space="preserve">and Urbanism </w:t>
                  </w: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Program</w:t>
                  </w:r>
                </w:p>
                <w:p w14:paraId="0E2C3703" w14:textId="77777777" w:rsidR="008500BB" w:rsidRPr="00704C14" w:rsidRDefault="008500BB">
                  <w:pPr>
                    <w:rPr>
                      <w:rFonts w:ascii="Arial" w:hAnsi="Arial" w:cs="Arial"/>
                      <w:sz w:val="30"/>
                      <w:szCs w:val="30"/>
                    </w:rPr>
                  </w:pPr>
                  <w:r w:rsidRPr="00704C14">
                    <w:rPr>
                      <w:rFonts w:ascii="Arial" w:hAnsi="Arial" w:cs="Arial"/>
                      <w:sz w:val="30"/>
                      <w:szCs w:val="30"/>
                    </w:rPr>
                    <w:t>International Program in Architecture and Urban Design</w:t>
                  </w:r>
                </w:p>
                <w:p w14:paraId="51472A55" w14:textId="77777777" w:rsidR="00B9676B" w:rsidRPr="007A5A49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Name</w:t>
                  </w:r>
                  <w:r w:rsidR="00B9676B"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1815E49E" w14:textId="77777777" w:rsidR="00C63C2C" w:rsidRPr="00C63C2C" w:rsidRDefault="00C63C2C" w:rsidP="00C63C2C">
      <w:pPr>
        <w:rPr>
          <w:sz w:val="32"/>
          <w:szCs w:val="32"/>
        </w:rPr>
      </w:pPr>
    </w:p>
    <w:p w14:paraId="1AF0442A" w14:textId="77777777" w:rsidR="00C63C2C" w:rsidRPr="00C63C2C" w:rsidRDefault="00C63C2C" w:rsidP="00C63C2C">
      <w:pPr>
        <w:rPr>
          <w:sz w:val="32"/>
          <w:szCs w:val="32"/>
        </w:rPr>
      </w:pPr>
    </w:p>
    <w:sectPr w:rsidR="00C63C2C" w:rsidRPr="00C63C2C" w:rsidSect="00B9676B">
      <w:headerReference w:type="default" r:id="rId7"/>
      <w:pgSz w:w="11907" w:h="16839" w:code="9"/>
      <w:pgMar w:top="2000" w:right="1701" w:bottom="1701" w:left="1701" w:header="2000" w:footer="110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32C6A" w14:textId="77777777" w:rsidR="00BC6F03" w:rsidRDefault="00BC6F03">
      <w:r>
        <w:separator/>
      </w:r>
    </w:p>
  </w:endnote>
  <w:endnote w:type="continuationSeparator" w:id="0">
    <w:p w14:paraId="4D846FDB" w14:textId="77777777" w:rsidR="00BC6F03" w:rsidRDefault="00BC6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S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6A431" w14:textId="77777777" w:rsidR="00BC6F03" w:rsidRDefault="00BC6F03">
      <w:r>
        <w:separator/>
      </w:r>
    </w:p>
  </w:footnote>
  <w:footnote w:type="continuationSeparator" w:id="0">
    <w:p w14:paraId="30C4D1ED" w14:textId="77777777" w:rsidR="00BC6F03" w:rsidRDefault="00BC6F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C7251" w14:textId="77777777" w:rsidR="00B9676B" w:rsidRPr="00B30961" w:rsidRDefault="00B9676B" w:rsidP="000E5636">
    <w:pPr>
      <w:pStyle w:val="a3"/>
      <w:jc w:val="right"/>
      <w:rPr>
        <w:sz w:val="20"/>
        <w:szCs w:val="20"/>
      </w:rPr>
    </w:pPr>
    <w:r>
      <w:rPr>
        <w:rFonts w:hint="eastAsia"/>
      </w:rPr>
      <w:t xml:space="preserve">                                               </w:t>
    </w:r>
    <w:r>
      <w:rPr>
        <w:rFonts w:hint="eastAsia"/>
      </w:rPr>
      <w:t xml:space="preserve">　　　　</w:t>
    </w:r>
    <w:r w:rsidRPr="00B9676B">
      <w:rPr>
        <w:rFonts w:hint="eastAsia"/>
        <w:sz w:val="20"/>
        <w:szCs w:val="20"/>
      </w:rPr>
      <w:t xml:space="preserve">　</w:t>
    </w:r>
    <w:r w:rsidRPr="00B30961">
      <w:rPr>
        <w:rFonts w:hint="eastAsia"/>
        <w:sz w:val="20"/>
        <w:szCs w:val="20"/>
      </w:rPr>
      <w:t xml:space="preserve">　</w:t>
    </w:r>
  </w:p>
  <w:p w14:paraId="253A57FB" w14:textId="77777777" w:rsidR="00B9676B" w:rsidRPr="00B30961" w:rsidRDefault="00B9676B" w:rsidP="000E5636">
    <w:pPr>
      <w:pStyle w:val="a3"/>
      <w:jc w:val="right"/>
      <w:rPr>
        <w:sz w:val="20"/>
        <w:szCs w:val="20"/>
        <w:u w:val="single"/>
      </w:rPr>
    </w:pPr>
    <w:r w:rsidRPr="003B7EC6">
      <w:rPr>
        <w:rFonts w:hint="eastAsia"/>
        <w:sz w:val="20"/>
        <w:szCs w:val="20"/>
      </w:rPr>
      <w:t xml:space="preserve">　　　　　　　　　　　　　　　　　　　　　　</w:t>
    </w:r>
    <w:r>
      <w:rPr>
        <w:rFonts w:hint="eastAsia"/>
        <w:sz w:val="20"/>
        <w:szCs w:val="20"/>
      </w:rPr>
      <w:t xml:space="preserve">　　　　　　　</w:t>
    </w:r>
    <w:r w:rsidRPr="00B30961">
      <w:rPr>
        <w:rFonts w:hint="eastAsia"/>
        <w:sz w:val="20"/>
        <w:szCs w:val="20"/>
      </w:rPr>
      <w:t xml:space="preserve">　</w:t>
    </w:r>
  </w:p>
  <w:p w14:paraId="4A4E07C2" w14:textId="77777777" w:rsidR="00B9676B" w:rsidRPr="00B30961" w:rsidRDefault="00B9676B" w:rsidP="000E5636">
    <w:pPr>
      <w:pStyle w:val="a3"/>
      <w:jc w:val="right"/>
      <w:rPr>
        <w:sz w:val="28"/>
        <w:szCs w:val="28"/>
        <w:u w:val="single"/>
      </w:rPr>
    </w:pPr>
    <w:r>
      <w:rPr>
        <w:rFonts w:hint="eastAsia"/>
        <w:sz w:val="24"/>
      </w:rPr>
      <w:t xml:space="preserve">　　　　　　　　　　　　　　　　　　　　　　　　</w:t>
    </w:r>
    <w:r w:rsidRPr="00B30961">
      <w:rPr>
        <w:rFonts w:hint="eastAsia"/>
        <w:sz w:val="28"/>
        <w:szCs w:val="28"/>
      </w:rPr>
      <w:t xml:space="preserve">　</w:t>
    </w:r>
  </w:p>
  <w:p w14:paraId="2E8C7392" w14:textId="77777777" w:rsidR="00B9676B" w:rsidRPr="003B7EC6" w:rsidRDefault="00B9676B" w:rsidP="000E5636">
    <w:pPr>
      <w:pStyle w:val="a3"/>
      <w:jc w:val="right"/>
      <w:rPr>
        <w:sz w:val="20"/>
        <w:szCs w:val="20"/>
      </w:rPr>
    </w:pPr>
    <w:r>
      <w:rPr>
        <w:rFonts w:hint="eastAsia"/>
      </w:rPr>
      <w:t xml:space="preserve">　　　　　　　　　　　　　　　　　　　　　　　　　　　　　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81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TW3MDQ0NjGyNDZT0lEKTi0uzszPAykwrAUAF7vxtiwAAAA="/>
  </w:docVars>
  <w:rsids>
    <w:rsidRoot w:val="00541062"/>
    <w:rsid w:val="00016BD4"/>
    <w:rsid w:val="0001794C"/>
    <w:rsid w:val="00035D40"/>
    <w:rsid w:val="000555C6"/>
    <w:rsid w:val="0005677F"/>
    <w:rsid w:val="00073A90"/>
    <w:rsid w:val="00081DF9"/>
    <w:rsid w:val="000837B6"/>
    <w:rsid w:val="000E5636"/>
    <w:rsid w:val="001262B3"/>
    <w:rsid w:val="00190533"/>
    <w:rsid w:val="0022064D"/>
    <w:rsid w:val="00243027"/>
    <w:rsid w:val="00254EF7"/>
    <w:rsid w:val="00256972"/>
    <w:rsid w:val="00287730"/>
    <w:rsid w:val="00290941"/>
    <w:rsid w:val="00292CB3"/>
    <w:rsid w:val="002A26BF"/>
    <w:rsid w:val="0030541E"/>
    <w:rsid w:val="003162AB"/>
    <w:rsid w:val="003239D5"/>
    <w:rsid w:val="003B7EC6"/>
    <w:rsid w:val="003E0657"/>
    <w:rsid w:val="00413CEC"/>
    <w:rsid w:val="00471DAE"/>
    <w:rsid w:val="004D3B1E"/>
    <w:rsid w:val="004E1E03"/>
    <w:rsid w:val="00541062"/>
    <w:rsid w:val="00574344"/>
    <w:rsid w:val="00641CA0"/>
    <w:rsid w:val="00647D50"/>
    <w:rsid w:val="00683ECE"/>
    <w:rsid w:val="00704C14"/>
    <w:rsid w:val="007A5A49"/>
    <w:rsid w:val="007F0086"/>
    <w:rsid w:val="008008BD"/>
    <w:rsid w:val="00801581"/>
    <w:rsid w:val="008353BB"/>
    <w:rsid w:val="008500BB"/>
    <w:rsid w:val="00894849"/>
    <w:rsid w:val="008A038E"/>
    <w:rsid w:val="008B367F"/>
    <w:rsid w:val="008C2BA4"/>
    <w:rsid w:val="008E3A41"/>
    <w:rsid w:val="00913398"/>
    <w:rsid w:val="009163EA"/>
    <w:rsid w:val="00921695"/>
    <w:rsid w:val="00940E5D"/>
    <w:rsid w:val="00967C96"/>
    <w:rsid w:val="009B4C62"/>
    <w:rsid w:val="00A436CB"/>
    <w:rsid w:val="00A56D91"/>
    <w:rsid w:val="00AF73AC"/>
    <w:rsid w:val="00B13502"/>
    <w:rsid w:val="00B30961"/>
    <w:rsid w:val="00B32B20"/>
    <w:rsid w:val="00B43FAE"/>
    <w:rsid w:val="00B70D95"/>
    <w:rsid w:val="00B77BD2"/>
    <w:rsid w:val="00B81BE3"/>
    <w:rsid w:val="00B9676B"/>
    <w:rsid w:val="00BC6F03"/>
    <w:rsid w:val="00BE7579"/>
    <w:rsid w:val="00C63C2C"/>
    <w:rsid w:val="00C901B4"/>
    <w:rsid w:val="00CE3EC7"/>
    <w:rsid w:val="00D11BB8"/>
    <w:rsid w:val="00D43EC6"/>
    <w:rsid w:val="00D75A9E"/>
    <w:rsid w:val="00D90CB7"/>
    <w:rsid w:val="00DE47AA"/>
    <w:rsid w:val="00E107C6"/>
    <w:rsid w:val="00E661F3"/>
    <w:rsid w:val="00E73995"/>
    <w:rsid w:val="00E82197"/>
    <w:rsid w:val="00E8698F"/>
    <w:rsid w:val="00F45E8D"/>
    <w:rsid w:val="00F4755D"/>
    <w:rsid w:val="00F51B70"/>
    <w:rsid w:val="00FB03C1"/>
    <w:rsid w:val="00FB320F"/>
    <w:rsid w:val="00FE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 fillcolor="white">
      <v:fill color="white"/>
      <v:textbox inset="5.85pt,.7pt,5.85pt,.7pt"/>
    </o:shapedefaults>
    <o:shapelayout v:ext="edit">
      <o:idmap v:ext="edit" data="1"/>
      <o:rules v:ext="edit">
        <o:r id="V:Rule1" type="callout" idref="#_x0000_s1036"/>
        <o:r id="V:Rule2" type="callout" idref="#_x0000_s1040"/>
        <o:r id="V:Rule3" type="callout" idref="#_x0000_s1038"/>
      </o:rules>
    </o:shapelayout>
  </w:shapeDefaults>
  <w:decimalSymbol w:val="."/>
  <w:listSeparator w:val=","/>
  <w14:docId w14:val="340A7B53"/>
  <w15:chartTrackingRefBased/>
  <w15:docId w15:val="{4A8C301A-41D6-4D1F-9862-17A06F0F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10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541062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28F6A-8ED6-46E6-B47E-222F35147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0</Words>
  <Characters>17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明治大学大学院　理工学研究科</vt:lpstr>
      <vt:lpstr>明治大学大学院　理工学研究科</vt:lpstr>
    </vt:vector>
  </TitlesOfParts>
  <Company>明治大学</Company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明治大学大学院　理工学研究科</dc:title>
  <dc:subject/>
  <dc:creator>事務システム課</dc:creator>
  <cp:keywords/>
  <cp:lastModifiedBy>李木子</cp:lastModifiedBy>
  <cp:revision>14</cp:revision>
  <cp:lastPrinted>2017-06-04T23:25:00Z</cp:lastPrinted>
  <dcterms:created xsi:type="dcterms:W3CDTF">2020-11-24T04:41:00Z</dcterms:created>
  <dcterms:modified xsi:type="dcterms:W3CDTF">2026-05-25T12:52:00Z</dcterms:modified>
</cp:coreProperties>
</file>